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45734" w14:textId="77777777" w:rsidR="001B65EE" w:rsidRDefault="001C3D7D" w:rsidP="0015757D">
      <w:pPr>
        <w:jc w:val="center"/>
        <w:rPr>
          <w:b/>
          <w:lang w:val="sr-Latn-BA"/>
        </w:rPr>
      </w:pPr>
      <w:r w:rsidRPr="0015757D">
        <w:rPr>
          <w:b/>
          <w:lang w:val="sr-Latn-BA"/>
        </w:rPr>
        <w:t>KLINIČKA FARMACIJA</w:t>
      </w:r>
    </w:p>
    <w:p w14:paraId="6CA20702" w14:textId="77777777" w:rsidR="0015757D" w:rsidRPr="0015757D" w:rsidRDefault="0015757D" w:rsidP="0015757D">
      <w:pPr>
        <w:jc w:val="center"/>
        <w:rPr>
          <w:b/>
          <w:lang w:val="sr-Latn-BA"/>
        </w:rPr>
      </w:pPr>
    </w:p>
    <w:p w14:paraId="1EF3BC82" w14:textId="432900BB" w:rsidR="001B65EE" w:rsidRPr="00161707" w:rsidRDefault="001B65EE" w:rsidP="001C1BB8">
      <w:pPr>
        <w:rPr>
          <w:lang w:val="sr-Cyrl-RS"/>
        </w:rPr>
      </w:pPr>
      <w:r>
        <w:rPr>
          <w:lang w:val="sr-Latn-BA"/>
        </w:rPr>
        <w:t>R</w:t>
      </w:r>
      <w:r w:rsidR="00BD49E7">
        <w:rPr>
          <w:lang w:val="sr-Latn-BA"/>
        </w:rPr>
        <w:t>ezultati ispita</w:t>
      </w:r>
      <w:r w:rsidR="00500335">
        <w:rPr>
          <w:lang w:val="sr-Latn-BA"/>
        </w:rPr>
        <w:t xml:space="preserve"> održanog </w:t>
      </w:r>
      <w:r w:rsidR="00D5670E">
        <w:rPr>
          <w:lang w:val="sr-Latn-RS"/>
        </w:rPr>
        <w:t>2</w:t>
      </w:r>
      <w:r w:rsidR="00B23F29">
        <w:rPr>
          <w:lang w:val="sr-Cyrl-RS"/>
        </w:rPr>
        <w:t>1</w:t>
      </w:r>
      <w:r w:rsidR="00D5670E">
        <w:rPr>
          <w:lang w:val="sr-Latn-RS"/>
        </w:rPr>
        <w:t>.</w:t>
      </w:r>
      <w:r w:rsidR="00B23F29">
        <w:rPr>
          <w:lang w:val="sr-Cyrl-RS"/>
        </w:rPr>
        <w:t>6</w:t>
      </w:r>
      <w:r w:rsidR="00161707">
        <w:rPr>
          <w:lang w:val="sr-Cyrl-RS"/>
        </w:rPr>
        <w:t>.202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243"/>
        <w:gridCol w:w="2766"/>
        <w:gridCol w:w="1454"/>
        <w:gridCol w:w="1591"/>
        <w:gridCol w:w="1202"/>
        <w:gridCol w:w="1320"/>
      </w:tblGrid>
      <w:tr w:rsidR="00DD7E99" w:rsidRPr="00593DF8" w14:paraId="4DDED3F4" w14:textId="77777777" w:rsidTr="008919BD">
        <w:tc>
          <w:tcPr>
            <w:tcW w:w="1243" w:type="dxa"/>
          </w:tcPr>
          <w:p w14:paraId="0793868B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Br. indeksa</w:t>
            </w:r>
          </w:p>
        </w:tc>
        <w:tc>
          <w:tcPr>
            <w:tcW w:w="2766" w:type="dxa"/>
          </w:tcPr>
          <w:p w14:paraId="419D48A1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student</w:t>
            </w:r>
          </w:p>
        </w:tc>
        <w:tc>
          <w:tcPr>
            <w:tcW w:w="4247" w:type="dxa"/>
            <w:gridSpan w:val="3"/>
          </w:tcPr>
          <w:p w14:paraId="49F822ED" w14:textId="79C708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Poeni</w:t>
            </w:r>
            <w:r>
              <w:rPr>
                <w:b/>
                <w:color w:val="000000"/>
                <w:lang w:val="sr-Latn-BA"/>
              </w:rPr>
              <w:t xml:space="preserve"> </w:t>
            </w:r>
          </w:p>
        </w:tc>
        <w:tc>
          <w:tcPr>
            <w:tcW w:w="1320" w:type="dxa"/>
          </w:tcPr>
          <w:p w14:paraId="4F60C127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Ocena</w:t>
            </w:r>
          </w:p>
        </w:tc>
      </w:tr>
      <w:tr w:rsidR="00DD7E99" w:rsidRPr="00593DF8" w14:paraId="0F5106A6" w14:textId="77777777" w:rsidTr="008919BD">
        <w:tc>
          <w:tcPr>
            <w:tcW w:w="1243" w:type="dxa"/>
          </w:tcPr>
          <w:p w14:paraId="787608DC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2766" w:type="dxa"/>
          </w:tcPr>
          <w:p w14:paraId="633EDC3A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1454" w:type="dxa"/>
          </w:tcPr>
          <w:p w14:paraId="7D938418" w14:textId="77777777" w:rsidR="00DD7E99" w:rsidRDefault="00DD7E99" w:rsidP="00E615D8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predispitne aktivnosti</w:t>
            </w:r>
          </w:p>
        </w:tc>
        <w:tc>
          <w:tcPr>
            <w:tcW w:w="1591" w:type="dxa"/>
          </w:tcPr>
          <w:p w14:paraId="1F3F838F" w14:textId="7A9E7F1C" w:rsidR="00DD7E99" w:rsidRPr="00593DF8" w:rsidRDefault="001F36C1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I</w:t>
            </w:r>
            <w:r w:rsidR="00DD7E99">
              <w:rPr>
                <w:b/>
                <w:color w:val="000000"/>
                <w:lang w:val="sr-Latn-BA"/>
              </w:rPr>
              <w:t>spit</w:t>
            </w:r>
            <w:r>
              <w:rPr>
                <w:b/>
                <w:color w:val="000000"/>
                <w:lang w:val="sr-Latn-BA"/>
              </w:rPr>
              <w:t>ni poeni</w:t>
            </w:r>
          </w:p>
        </w:tc>
        <w:tc>
          <w:tcPr>
            <w:tcW w:w="1202" w:type="dxa"/>
          </w:tcPr>
          <w:p w14:paraId="62A6BBB8" w14:textId="777777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ukupno</w:t>
            </w:r>
          </w:p>
        </w:tc>
        <w:tc>
          <w:tcPr>
            <w:tcW w:w="1320" w:type="dxa"/>
          </w:tcPr>
          <w:p w14:paraId="317C7995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</w:p>
        </w:tc>
      </w:tr>
      <w:tr w:rsidR="00301104" w:rsidRPr="00593DF8" w14:paraId="1CECE2F8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7477" w14:textId="05AFDE56" w:rsidR="00301104" w:rsidRPr="00B23F29" w:rsidRDefault="00B23F29" w:rsidP="00514A4A">
            <w:pPr>
              <w:spacing w:after="0" w:line="240" w:lineRule="auto"/>
              <w:rPr>
                <w:color w:val="000000"/>
                <w:lang w:val="sr-Cyrl-RS"/>
              </w:rPr>
            </w:pPr>
            <w:r>
              <w:rPr>
                <w:color w:val="000000"/>
                <w:lang w:val="sr-Cyrl-RS"/>
              </w:rPr>
              <w:t>1451/16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DA0A" w14:textId="15E206A7" w:rsidR="00301104" w:rsidRPr="00B23F29" w:rsidRDefault="00B23F29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 xml:space="preserve">Keča Radmila 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7F2F" w14:textId="10CEFBC9" w:rsidR="00301104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07D7" w14:textId="422A14FF" w:rsidR="00301104" w:rsidRPr="006B2011" w:rsidRDefault="00B23F29" w:rsidP="001F36C1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78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DCF" w14:textId="0312C464" w:rsidR="00301104" w:rsidRPr="006B2011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88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1BB7" w14:textId="0204D905" w:rsidR="00301104" w:rsidRPr="006B2011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9</w:t>
            </w:r>
          </w:p>
        </w:tc>
      </w:tr>
      <w:tr w:rsidR="00161707" w:rsidRPr="00593DF8" w14:paraId="357FCF1F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9514" w14:textId="5C01739E" w:rsidR="00161707" w:rsidRPr="006B2011" w:rsidRDefault="00B23F29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1403/15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BDF95" w14:textId="2A64D0EE" w:rsidR="00161707" w:rsidRPr="00161707" w:rsidRDefault="00B23F29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Dojčinović Andre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1D44" w14:textId="1B55FAB1" w:rsidR="00161707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86DC7" w14:textId="56019694" w:rsidR="00161707" w:rsidRDefault="00B23F29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9,5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4E5A" w14:textId="29CEB47A" w:rsidR="00161707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9,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8B1E" w14:textId="79EE79F1" w:rsidR="00161707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</w:tbl>
    <w:p w14:paraId="07B19A16" w14:textId="5CBEB35A" w:rsidR="00AA7151" w:rsidRDefault="00AA7151" w:rsidP="00536EA0">
      <w:pPr>
        <w:rPr>
          <w:b/>
          <w:sz w:val="28"/>
          <w:szCs w:val="28"/>
          <w:lang w:val="sr-Latn-BA"/>
        </w:rPr>
      </w:pPr>
    </w:p>
    <w:sectPr w:rsidR="00AA7151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K2sLA0tDQ3szBV0lEKTi0uzszPAykwqQUAXo4LmCwAAAA="/>
  </w:docVars>
  <w:rsids>
    <w:rsidRoot w:val="00FE3185"/>
    <w:rsid w:val="00004B48"/>
    <w:rsid w:val="0002226A"/>
    <w:rsid w:val="000265CD"/>
    <w:rsid w:val="0005269F"/>
    <w:rsid w:val="00083A53"/>
    <w:rsid w:val="0009378F"/>
    <w:rsid w:val="000B6C56"/>
    <w:rsid w:val="000E347D"/>
    <w:rsid w:val="00115E10"/>
    <w:rsid w:val="00124E70"/>
    <w:rsid w:val="00137F08"/>
    <w:rsid w:val="0015757D"/>
    <w:rsid w:val="00161707"/>
    <w:rsid w:val="00174B21"/>
    <w:rsid w:val="00184935"/>
    <w:rsid w:val="001B65EE"/>
    <w:rsid w:val="001C1BB8"/>
    <w:rsid w:val="001C3D7D"/>
    <w:rsid w:val="001D7054"/>
    <w:rsid w:val="001F36C1"/>
    <w:rsid w:val="001F57D2"/>
    <w:rsid w:val="002017D1"/>
    <w:rsid w:val="00225FAB"/>
    <w:rsid w:val="002635F6"/>
    <w:rsid w:val="002938F1"/>
    <w:rsid w:val="002C2D32"/>
    <w:rsid w:val="002D2FC2"/>
    <w:rsid w:val="00301104"/>
    <w:rsid w:val="00303EE5"/>
    <w:rsid w:val="00352095"/>
    <w:rsid w:val="003555EE"/>
    <w:rsid w:val="00372C38"/>
    <w:rsid w:val="003B2AA3"/>
    <w:rsid w:val="003B78EA"/>
    <w:rsid w:val="003D0C27"/>
    <w:rsid w:val="003D7C72"/>
    <w:rsid w:val="004046E3"/>
    <w:rsid w:val="00410444"/>
    <w:rsid w:val="00493FAB"/>
    <w:rsid w:val="004C0F67"/>
    <w:rsid w:val="004F1DEF"/>
    <w:rsid w:val="004F6A07"/>
    <w:rsid w:val="00500335"/>
    <w:rsid w:val="00536EA0"/>
    <w:rsid w:val="005670D4"/>
    <w:rsid w:val="00570FC2"/>
    <w:rsid w:val="00593DF8"/>
    <w:rsid w:val="005D3D33"/>
    <w:rsid w:val="005E2126"/>
    <w:rsid w:val="005F4CA6"/>
    <w:rsid w:val="00632806"/>
    <w:rsid w:val="00640F37"/>
    <w:rsid w:val="006420F3"/>
    <w:rsid w:val="00665300"/>
    <w:rsid w:val="00672F8A"/>
    <w:rsid w:val="0067421B"/>
    <w:rsid w:val="00682726"/>
    <w:rsid w:val="006B2011"/>
    <w:rsid w:val="006C2977"/>
    <w:rsid w:val="006C4C64"/>
    <w:rsid w:val="006C6B08"/>
    <w:rsid w:val="006E1F0F"/>
    <w:rsid w:val="00703993"/>
    <w:rsid w:val="00722953"/>
    <w:rsid w:val="00742A77"/>
    <w:rsid w:val="007A05A6"/>
    <w:rsid w:val="007C2FFE"/>
    <w:rsid w:val="007D28F1"/>
    <w:rsid w:val="007D7264"/>
    <w:rsid w:val="0080538A"/>
    <w:rsid w:val="008267C3"/>
    <w:rsid w:val="0083402B"/>
    <w:rsid w:val="008879A6"/>
    <w:rsid w:val="008909A4"/>
    <w:rsid w:val="008919BD"/>
    <w:rsid w:val="008B1615"/>
    <w:rsid w:val="008B72FB"/>
    <w:rsid w:val="008E29EE"/>
    <w:rsid w:val="00914500"/>
    <w:rsid w:val="00916326"/>
    <w:rsid w:val="00946C48"/>
    <w:rsid w:val="00950E5D"/>
    <w:rsid w:val="009813C9"/>
    <w:rsid w:val="009A24BE"/>
    <w:rsid w:val="009C5342"/>
    <w:rsid w:val="009D4CD5"/>
    <w:rsid w:val="009E1C02"/>
    <w:rsid w:val="009E4E30"/>
    <w:rsid w:val="009F2165"/>
    <w:rsid w:val="00A00616"/>
    <w:rsid w:val="00A30240"/>
    <w:rsid w:val="00A45552"/>
    <w:rsid w:val="00A51018"/>
    <w:rsid w:val="00A61C8D"/>
    <w:rsid w:val="00A65CF1"/>
    <w:rsid w:val="00A873A4"/>
    <w:rsid w:val="00A9256A"/>
    <w:rsid w:val="00AA7151"/>
    <w:rsid w:val="00AB452D"/>
    <w:rsid w:val="00AC5BF0"/>
    <w:rsid w:val="00AD2679"/>
    <w:rsid w:val="00AD3B6E"/>
    <w:rsid w:val="00AE6A44"/>
    <w:rsid w:val="00AF65B0"/>
    <w:rsid w:val="00B23F29"/>
    <w:rsid w:val="00B82C6E"/>
    <w:rsid w:val="00B8601A"/>
    <w:rsid w:val="00BA0EEB"/>
    <w:rsid w:val="00BB5F63"/>
    <w:rsid w:val="00BD2DD7"/>
    <w:rsid w:val="00BD49E7"/>
    <w:rsid w:val="00C2797F"/>
    <w:rsid w:val="00C3021C"/>
    <w:rsid w:val="00C424E7"/>
    <w:rsid w:val="00C42B36"/>
    <w:rsid w:val="00C556E7"/>
    <w:rsid w:val="00CD4D6E"/>
    <w:rsid w:val="00CD53BD"/>
    <w:rsid w:val="00CF7062"/>
    <w:rsid w:val="00D13CBF"/>
    <w:rsid w:val="00D172E0"/>
    <w:rsid w:val="00D34552"/>
    <w:rsid w:val="00D442FA"/>
    <w:rsid w:val="00D5670E"/>
    <w:rsid w:val="00D64090"/>
    <w:rsid w:val="00D830E7"/>
    <w:rsid w:val="00D94146"/>
    <w:rsid w:val="00DB2F61"/>
    <w:rsid w:val="00DD7E99"/>
    <w:rsid w:val="00E30559"/>
    <w:rsid w:val="00E42EB4"/>
    <w:rsid w:val="00E438D1"/>
    <w:rsid w:val="00E47FAA"/>
    <w:rsid w:val="00E615D8"/>
    <w:rsid w:val="00E679BB"/>
    <w:rsid w:val="00EB0CCB"/>
    <w:rsid w:val="00EB4801"/>
    <w:rsid w:val="00ED006F"/>
    <w:rsid w:val="00ED5933"/>
    <w:rsid w:val="00ED7BC7"/>
    <w:rsid w:val="00F12B69"/>
    <w:rsid w:val="00F34A6F"/>
    <w:rsid w:val="00FC3F30"/>
    <w:rsid w:val="00FD0E3C"/>
    <w:rsid w:val="00FD5CCB"/>
    <w:rsid w:val="00FD7AE4"/>
    <w:rsid w:val="00FE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3675A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AD9"/>
    <w:pPr>
      <w:spacing w:after="200" w:line="276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4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52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</cp:revision>
  <cp:lastPrinted>2019-04-23T09:51:00Z</cp:lastPrinted>
  <dcterms:created xsi:type="dcterms:W3CDTF">2021-06-24T15:03:00Z</dcterms:created>
  <dcterms:modified xsi:type="dcterms:W3CDTF">2021-06-24T15:05:00Z</dcterms:modified>
</cp:coreProperties>
</file>